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Касканте</w:t>
      </w:r>
      <w:r>
        <w:t xml:space="preserve"> </w:t>
      </w:r>
      <w:r>
        <w:t xml:space="preserve">Родригес</w:t>
      </w:r>
      <w:r>
        <w:t xml:space="preserve"> </w:t>
      </w:r>
      <w:r>
        <w:t xml:space="preserve">Альберт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r>
        <w:drawing>
          <wp:inline>
            <wp:extent cx="3733800" cy="1275095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5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r>
        <w:drawing>
          <wp:inline>
            <wp:extent cx="3733800" cy="1253258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3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r>
        <w:drawing>
          <wp:inline>
            <wp:extent cx="3733800" cy="1652390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2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Касканте Родригес Альберто</dc:creator>
  <dc:language>ru-RU</dc:language>
  <cp:keywords/>
  <dcterms:created xsi:type="dcterms:W3CDTF">2024-12-25T16:43:10Z</dcterms:created>
  <dcterms:modified xsi:type="dcterms:W3CDTF">2024-12-25T16:4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Командные фай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